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9A7D4" w14:textId="2547F133" w:rsidR="009B7C5D" w:rsidRPr="002939AB" w:rsidRDefault="00B8296D" w:rsidP="009B7C5D">
      <w:pPr>
        <w:spacing w:beforeLines="50" w:before="120" w:afterLines="50" w:after="120"/>
        <w:jc w:val="center"/>
        <w:rPr>
          <w:rFonts w:ascii="Cambria" w:eastAsia="等线" w:hAnsi="Cambria"/>
          <w:b/>
          <w:color w:val="044458" w:themeColor="accent6" w:themeShade="80"/>
          <w:sz w:val="44"/>
          <w:szCs w:val="144"/>
        </w:rPr>
      </w:pPr>
      <w:r>
        <w:rPr>
          <w:rFonts w:ascii="Cambria" w:eastAsia="等线" w:hAnsi="Cambria"/>
          <w:b/>
          <w:color w:val="044458" w:themeColor="accent6" w:themeShade="80"/>
          <w:sz w:val="44"/>
          <w:szCs w:val="144"/>
        </w:rPr>
        <w:t>ICCT</w:t>
      </w:r>
      <w:r w:rsidR="00F546CC">
        <w:rPr>
          <w:rFonts w:ascii="Cambria" w:eastAsia="等线" w:hAnsi="Cambria"/>
          <w:b/>
          <w:color w:val="044458" w:themeColor="accent6" w:themeShade="80"/>
          <w:sz w:val="44"/>
          <w:szCs w:val="144"/>
        </w:rPr>
        <w:t xml:space="preserve"> 202</w:t>
      </w:r>
      <w:r w:rsidR="00A3576F">
        <w:rPr>
          <w:rFonts w:ascii="Cambria" w:eastAsia="等线" w:hAnsi="Cambria" w:hint="eastAsia"/>
          <w:b/>
          <w:color w:val="044458" w:themeColor="accent6" w:themeShade="80"/>
          <w:sz w:val="44"/>
          <w:szCs w:val="144"/>
          <w:lang w:eastAsia="zh-CN"/>
        </w:rPr>
        <w:t>5</w:t>
      </w:r>
      <w:r w:rsidR="009B7C5D" w:rsidRPr="002939AB">
        <w:rPr>
          <w:rFonts w:ascii="Cambria" w:eastAsia="等线" w:hAnsi="Cambria"/>
          <w:b/>
          <w:color w:val="044458" w:themeColor="accent6" w:themeShade="80"/>
          <w:sz w:val="44"/>
          <w:szCs w:val="144"/>
        </w:rPr>
        <w:t xml:space="preserve"> Special Session Proposal</w:t>
      </w:r>
    </w:p>
    <w:p w14:paraId="20083208" w14:textId="2E6C48C7" w:rsidR="009B7C5D" w:rsidRPr="00927721" w:rsidRDefault="009B7C5D" w:rsidP="009B7C5D">
      <w:pPr>
        <w:spacing w:afterLines="50" w:after="120"/>
        <w:jc w:val="center"/>
        <w:rPr>
          <w:rFonts w:ascii="Cambria" w:eastAsia="等线" w:hAnsi="Cambria"/>
          <w:color w:val="808080" w:themeColor="background1" w:themeShade="80"/>
          <w:sz w:val="21"/>
          <w:szCs w:val="20"/>
          <w:lang w:eastAsia="zh-CN"/>
        </w:rPr>
      </w:pPr>
      <w:r w:rsidRPr="00F15F65">
        <w:rPr>
          <w:rFonts w:ascii="Cambria" w:eastAsia="等线" w:hAnsi="Cambria"/>
          <w:color w:val="808080" w:themeColor="background1" w:themeShade="80"/>
          <w:sz w:val="21"/>
          <w:szCs w:val="20"/>
        </w:rPr>
        <w:t>Submi</w:t>
      </w:r>
      <w:r w:rsidR="00F546CC">
        <w:rPr>
          <w:rFonts w:ascii="Cambria" w:eastAsia="等线" w:hAnsi="Cambria" w:hint="eastAsia"/>
          <w:color w:val="808080" w:themeColor="background1" w:themeShade="80"/>
          <w:sz w:val="21"/>
          <w:szCs w:val="20"/>
          <w:lang w:eastAsia="zh-CN"/>
        </w:rPr>
        <w:t xml:space="preserve">ssion Instructions: </w:t>
      </w:r>
      <w:r w:rsidR="00B8296D" w:rsidRPr="00B8296D">
        <w:rPr>
          <w:rFonts w:ascii="Cambria" w:eastAsia="等线" w:hAnsi="Cambria" w:hint="eastAsia"/>
          <w:color w:val="808080" w:themeColor="background1" w:themeShade="80"/>
          <w:sz w:val="21"/>
          <w:szCs w:val="20"/>
          <w:highlight w:val="yellow"/>
          <w:lang w:eastAsia="zh-CN"/>
        </w:rPr>
        <w:t>https://www.ieee-icct.org/sub.html</w:t>
      </w:r>
    </w:p>
    <w:p w14:paraId="79B313F2" w14:textId="77777777" w:rsidR="00F546CC" w:rsidRPr="004F5B25" w:rsidRDefault="00F546CC" w:rsidP="009B7C5D">
      <w:pPr>
        <w:spacing w:afterLines="50" w:after="120"/>
        <w:jc w:val="center"/>
        <w:rPr>
          <w:rFonts w:ascii="Cambria" w:eastAsia="等线" w:hAnsi="Cambria"/>
          <w:b/>
          <w:bCs/>
          <w:color w:val="668926" w:themeColor="accent2" w:themeShade="BF"/>
          <w:sz w:val="21"/>
          <w:szCs w:val="20"/>
        </w:rPr>
      </w:pPr>
    </w:p>
    <w:p w14:paraId="56D41697" w14:textId="19E17EDE" w:rsidR="0007146D" w:rsidRPr="00061143" w:rsidRDefault="00061143" w:rsidP="00061143">
      <w:pPr>
        <w:spacing w:afterLines="50" w:after="120"/>
        <w:rPr>
          <w:rFonts w:ascii="Cambria" w:hAnsi="Cambria" w:cs="Calibri"/>
          <w:sz w:val="28"/>
          <w:szCs w:val="16"/>
        </w:rPr>
      </w:pP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Special Session </w:t>
      </w:r>
      <w:r w:rsidR="00941478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Basic </w:t>
      </w:r>
      <w:r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Information</w:t>
      </w: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CB089B" w:rsidRPr="00F15F65" w14:paraId="211CF274" w14:textId="77777777" w:rsidTr="00443249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217383C9" w14:textId="77777777" w:rsidR="003F4973" w:rsidRPr="00DD5EA1" w:rsidRDefault="003F4973" w:rsidP="005A7639">
            <w:pPr>
              <w:rPr>
                <w:rFonts w:ascii="Cambria" w:eastAsia="等线" w:hAnsi="Cambria" w:cs="Calibri"/>
                <w:b/>
                <w:color w:val="044458" w:themeColor="accent6" w:themeShade="80"/>
                <w:sz w:val="28"/>
                <w:szCs w:val="28"/>
              </w:rPr>
            </w:pPr>
            <w:bookmarkStart w:id="0" w:name="_Hlk12867296"/>
            <w:r w:rsidRPr="00DD5EA1">
              <w:rPr>
                <w:rFonts w:ascii="Cambria" w:eastAsia="等线" w:hAnsi="Cambria" w:cs="Calibri"/>
                <w:b/>
                <w:color w:val="044458" w:themeColor="accent6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7938332" w14:textId="005C9EEB" w:rsidR="003F4973" w:rsidRPr="00F15F65" w:rsidRDefault="003F4973" w:rsidP="005A7639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  <w:bookmarkEnd w:id="0"/>
      <w:tr w:rsidR="00CB089B" w:rsidRPr="00F15F65" w14:paraId="38001806" w14:textId="77777777" w:rsidTr="004432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5965F8A1" w14:textId="776FD1AF" w:rsidR="003F4973" w:rsidRPr="00DD5EA1" w:rsidRDefault="00FC7B6C" w:rsidP="005A7639">
            <w:pPr>
              <w:rPr>
                <w:rFonts w:ascii="Cambria" w:eastAsia="等线" w:hAnsi="Cambria" w:cs="Calibri"/>
                <w:b/>
                <w:color w:val="044458" w:themeColor="accent6" w:themeShade="80"/>
              </w:rPr>
            </w:pPr>
            <w:r w:rsidRPr="00DD5EA1">
              <w:rPr>
                <w:rFonts w:ascii="Cambria" w:eastAsia="等线" w:hAnsi="Cambria" w:cs="Calibri"/>
                <w:b/>
                <w:color w:val="044458" w:themeColor="accent6" w:themeShade="80"/>
              </w:rPr>
              <w:t>Introduction and Topics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 (</w:t>
            </w:r>
            <w:r w:rsidR="00AF1CEE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no more than 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>500 words)</w:t>
            </w:r>
          </w:p>
        </w:tc>
      </w:tr>
      <w:tr w:rsidR="00B52EA1" w:rsidRPr="00F15F65" w14:paraId="5183AA0D" w14:textId="77777777" w:rsidTr="004432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2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386D3B2B" w14:textId="1E5C998D" w:rsidR="00EC1DAD" w:rsidRPr="00EE0993" w:rsidRDefault="00EC1DAD" w:rsidP="00A3576F">
            <w:pPr>
              <w:pStyle w:val="a9"/>
              <w:widowControl/>
              <w:wordWrap/>
              <w:autoSpaceDE/>
              <w:autoSpaceDN/>
              <w:spacing w:after="160" w:line="240" w:lineRule="exact"/>
              <w:ind w:leftChars="0" w:left="720"/>
              <w:contextualSpacing/>
              <w:jc w:val="left"/>
              <w:rPr>
                <w:rFonts w:ascii="Times New Roman" w:hAnsi="Times New Roman"/>
                <w:highlight w:val="yellow"/>
              </w:rPr>
            </w:pPr>
          </w:p>
        </w:tc>
      </w:tr>
    </w:tbl>
    <w:p w14:paraId="431F8EDD" w14:textId="7C919716" w:rsidR="00DA5C76" w:rsidRDefault="00DA5C76" w:rsidP="005B26B0">
      <w:pPr>
        <w:jc w:val="both"/>
        <w:rPr>
          <w:rFonts w:ascii="Cambria" w:hAnsi="Cambria" w:cs="Calibri"/>
          <w:color w:val="262626" w:themeColor="text1" w:themeTint="D9"/>
          <w:sz w:val="21"/>
          <w:szCs w:val="21"/>
        </w:rPr>
      </w:pPr>
    </w:p>
    <w:p w14:paraId="785E2C10" w14:textId="12E0201A" w:rsidR="00443249" w:rsidRDefault="00443249" w:rsidP="005B26B0">
      <w:pPr>
        <w:jc w:val="both"/>
        <w:rPr>
          <w:rFonts w:ascii="Cambria" w:hAnsi="Cambria" w:cs="Calibri"/>
          <w:color w:val="262626" w:themeColor="text1" w:themeTint="D9"/>
          <w:sz w:val="21"/>
          <w:szCs w:val="21"/>
        </w:rPr>
      </w:pPr>
      <w:r>
        <w:rPr>
          <w:rFonts w:ascii="Cambria" w:hAnsi="Cambria" w:cs="Calibri"/>
          <w:color w:val="262626" w:themeColor="text1" w:themeTint="D9"/>
          <w:sz w:val="21"/>
          <w:szCs w:val="21"/>
        </w:rPr>
        <w:br w:type="page"/>
      </w:r>
    </w:p>
    <w:p w14:paraId="695916D5" w14:textId="6C83CF98" w:rsidR="009C38B5" w:rsidRPr="004F1147" w:rsidRDefault="003F4973" w:rsidP="004F1147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lastRenderedPageBreak/>
        <w:t>Special Session Organizer</w:t>
      </w:r>
      <w:r w:rsidR="00E22980"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(s)</w:t>
      </w:r>
      <w:r w:rsidR="00E41FBB"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8F3904" w:rsidRPr="00F15F65" w14:paraId="028A5A14" w14:textId="77777777" w:rsidTr="00383128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0137C7E" w14:textId="13521807" w:rsidR="008F3904" w:rsidRPr="00F15F65" w:rsidRDefault="008F3904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69BBB53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6E38EB" w14:textId="7F7D4B2F" w:rsidR="008F3904" w:rsidRPr="00402247" w:rsidRDefault="008F3904" w:rsidP="00911576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DF1758A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0AE686B" w14:textId="77777777" w:rsidR="008F3904" w:rsidRPr="00F15F65" w:rsidRDefault="008F3904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DE8785D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 w:rsidRPr="00F67A6F"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 w:rsidRPr="00F67A6F"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A5E47B3" w14:textId="08DDEB71" w:rsidR="008F3904" w:rsidRPr="00402247" w:rsidRDefault="008F3904" w:rsidP="00911576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8F3904" w:rsidRPr="00F15F65" w14:paraId="753DD264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3373555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805BDA4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492C85" w14:textId="1FEFA2BF" w:rsidR="008F3904" w:rsidRPr="00402247" w:rsidRDefault="008F3904" w:rsidP="00911576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60D639C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FBD2BA1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73FAF81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13CD6E8" w14:textId="4F081B9D" w:rsidR="008F3904" w:rsidRPr="00402247" w:rsidRDefault="008F3904" w:rsidP="00911576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5010D18F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AB355FF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CF7216E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CA544D" w14:textId="242EADAF" w:rsidR="008F3904" w:rsidRPr="00402247" w:rsidRDefault="008F3904" w:rsidP="00911576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CCC62EA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0442EA5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2BE45A9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8833672" w14:textId="60A5EAB9" w:rsidR="008F3904" w:rsidRPr="00402247" w:rsidRDefault="008F3904" w:rsidP="00911576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1DCFBDC3" w14:textId="77777777" w:rsidTr="00383128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47FBB15B" w14:textId="16B09BF9" w:rsidR="008F3904" w:rsidRPr="00E60C03" w:rsidRDefault="008F3904" w:rsidP="00911576">
            <w:pPr>
              <w:rPr>
                <w:rFonts w:ascii="Cambria" w:eastAsia="等线" w:hAnsi="Cambria" w:cs="Calibri"/>
                <w:b/>
                <w:sz w:val="21"/>
              </w:rPr>
            </w:pP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Organizer</w:t>
            </w:r>
            <w:r w:rsidR="004A00C2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’s</w:t>
            </w: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Brief Biography</w:t>
            </w:r>
            <w:r w:rsidR="00E01B2E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</w:t>
            </w:r>
            <w:r w:rsidR="00E01B2E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 xml:space="preserve">(no more than </w:t>
            </w:r>
            <w:r w:rsidR="00443249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2</w:t>
            </w:r>
            <w:r w:rsidR="00E01B2E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00 words)</w:t>
            </w:r>
          </w:p>
        </w:tc>
      </w:tr>
      <w:tr w:rsidR="008F3904" w:rsidRPr="00F15F65" w14:paraId="7E13DE2B" w14:textId="77777777" w:rsidTr="00DF7451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45AFA32D" w14:textId="3402A975" w:rsidR="00DF7451" w:rsidRPr="00F44522" w:rsidRDefault="00DF7451" w:rsidP="00C25CCD">
            <w:pPr>
              <w:jc w:val="both"/>
              <w:rPr>
                <w:rFonts w:ascii="Times New Roman" w:eastAsia="宋体" w:hAnsi="Times New Roman" w:cs="Times New Roman"/>
              </w:rPr>
            </w:pPr>
          </w:p>
        </w:tc>
      </w:tr>
    </w:tbl>
    <w:p w14:paraId="19CDC924" w14:textId="76D0A5DC" w:rsidR="00541CEE" w:rsidRDefault="00541CEE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3A4EC198" w14:textId="77777777" w:rsidR="0049282B" w:rsidRDefault="0049282B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2D6129CD" w14:textId="5A46D7B7" w:rsidR="0049282B" w:rsidRDefault="0049282B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6ACE5E78" w14:textId="0A0B1D61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6772C869" w14:textId="397F4A7F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6359C89F" w14:textId="0672577A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6B92A362" w14:textId="7392CC0D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61AB0CD3" w14:textId="7A17EF76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034A88E4" w14:textId="5D725297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05D75ACE" w14:textId="31C34330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2AF564AD" w14:textId="23240B54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38D35E1F" w14:textId="1FCEA57A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55AF0778" w14:textId="36BE71BE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431E561F" w14:textId="7DDAC3C4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4C95349B" w14:textId="131008A3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6927FF06" w14:textId="3E6F70A8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5441B0F3" w14:textId="772E44E6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4516179A" w14:textId="77777777" w:rsidR="00F44522" w:rsidRDefault="00F44522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591E6893" w14:textId="7E9EB095" w:rsidR="0049282B" w:rsidRPr="0049282B" w:rsidRDefault="00A3576F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  <w:r>
        <w:rPr>
          <w:rFonts w:ascii="Cambria" w:eastAsiaTheme="minorEastAsia" w:hAnsi="Cambria" w:cs="Calibri"/>
          <w:sz w:val="21"/>
          <w:szCs w:val="12"/>
          <w:lang w:eastAsia="zh-CN"/>
        </w:rPr>
        <w:br w:type="page"/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10"/>
      </w:tblGrid>
      <w:tr w:rsidR="008A59B2" w:rsidRPr="00F15F65" w14:paraId="6F57D43D" w14:textId="77777777" w:rsidTr="004C0EF7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BA135DA" w14:textId="28E93486" w:rsidR="00BA1D10" w:rsidRPr="00F15F65" w:rsidRDefault="00BA1D10" w:rsidP="004C0EF7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29BB1F5" w14:textId="77777777" w:rsidR="00BA1D10" w:rsidRPr="00F67A6F" w:rsidRDefault="00BA1D10" w:rsidP="004C0EF7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A06BB99" w14:textId="7646DE79" w:rsidR="00BA1D10" w:rsidRPr="00402247" w:rsidRDefault="00BA1D10" w:rsidP="004C0EF7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A59B2" w:rsidRPr="00F15F65" w14:paraId="34773FD3" w14:textId="77777777" w:rsidTr="004C0EF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7762B83" w14:textId="77777777" w:rsidR="00BA1D10" w:rsidRPr="00F15F65" w:rsidRDefault="00BA1D10" w:rsidP="004C0EF7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B70041A" w14:textId="77777777" w:rsidR="00BA1D10" w:rsidRPr="00F67A6F" w:rsidRDefault="00BA1D10" w:rsidP="004C0EF7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 w:rsidRPr="00F67A6F"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 w:rsidRPr="00F67A6F"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35A262D" w14:textId="6A77ADB7" w:rsidR="00BA1D10" w:rsidRPr="00402247" w:rsidRDefault="00BA1D10" w:rsidP="004C0EF7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8A59B2" w:rsidRPr="00F15F65" w14:paraId="1C3D4EF6" w14:textId="77777777" w:rsidTr="004C0EF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DD85353" w14:textId="77777777" w:rsidR="00BA1D10" w:rsidRPr="00F15F65" w:rsidRDefault="00BA1D10" w:rsidP="004C0EF7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F01708B" w14:textId="77777777" w:rsidR="00BA1D10" w:rsidRPr="00F67A6F" w:rsidRDefault="00BA1D10" w:rsidP="004C0EF7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54752BA" w14:textId="05DBBC26" w:rsidR="00BA1D10" w:rsidRPr="00402247" w:rsidRDefault="00BA1D10" w:rsidP="004C0EF7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A59B2" w:rsidRPr="00F15F65" w14:paraId="4841D012" w14:textId="77777777" w:rsidTr="004C0EF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70AFF57" w14:textId="77777777" w:rsidR="00BA1D10" w:rsidRPr="00F15F65" w:rsidRDefault="00BA1D10" w:rsidP="004C0EF7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BF2B3D9" w14:textId="77777777" w:rsidR="00BA1D10" w:rsidRPr="00F67A6F" w:rsidRDefault="00BA1D10" w:rsidP="004C0EF7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8EA86CB" w14:textId="612D209E" w:rsidR="00BA1D10" w:rsidRPr="00402247" w:rsidRDefault="00BA1D10" w:rsidP="004C0EF7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A59B2" w:rsidRPr="00F15F65" w14:paraId="2F1EC142" w14:textId="77777777" w:rsidTr="004C0EF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FD81077" w14:textId="77777777" w:rsidR="00BA1D10" w:rsidRPr="00F15F65" w:rsidRDefault="00BA1D10" w:rsidP="004C0EF7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EFC7B79" w14:textId="77777777" w:rsidR="00BA1D10" w:rsidRPr="00F67A6F" w:rsidRDefault="00BA1D10" w:rsidP="004C0EF7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719AD6A" w14:textId="11FBFAD4" w:rsidR="00BA1D10" w:rsidRPr="00402247" w:rsidRDefault="00BA1D10" w:rsidP="004C0EF7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</w:rPr>
            </w:pPr>
          </w:p>
        </w:tc>
      </w:tr>
      <w:tr w:rsidR="008A59B2" w:rsidRPr="00F15F65" w14:paraId="457C59CB" w14:textId="77777777" w:rsidTr="004C0EF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9E8BD4B" w14:textId="77777777" w:rsidR="00BA1D10" w:rsidRPr="00F15F65" w:rsidRDefault="00BA1D10" w:rsidP="004C0EF7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0B2C88E" w14:textId="77777777" w:rsidR="00BA1D10" w:rsidRPr="00F67A6F" w:rsidRDefault="00BA1D10" w:rsidP="004C0EF7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5C4AF0C" w14:textId="70D750FC" w:rsidR="00BA1D10" w:rsidRPr="00402247" w:rsidRDefault="00BA1D10" w:rsidP="004C0EF7">
            <w:pPr>
              <w:rPr>
                <w:rFonts w:ascii="Times New Roman" w:eastAsia="等线" w:hAnsi="Times New Roman" w:cs="Times New Roman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BA1D10" w:rsidRPr="00F15F65" w14:paraId="2A02D792" w14:textId="77777777" w:rsidTr="0049282B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4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C1EDFC" w:themeFill="accent6" w:themeFillTint="33"/>
            <w:vAlign w:val="center"/>
          </w:tcPr>
          <w:p w14:paraId="4E8D9E68" w14:textId="77777777" w:rsidR="00BA1D10" w:rsidRPr="00E60C03" w:rsidRDefault="00BA1D10" w:rsidP="004C0EF7">
            <w:pPr>
              <w:rPr>
                <w:rFonts w:ascii="Cambria" w:eastAsia="等线" w:hAnsi="Cambria" w:cs="Calibri"/>
                <w:b/>
                <w:sz w:val="21"/>
              </w:rPr>
            </w:pP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Organizer</w:t>
            </w:r>
            <w:r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>’s</w:t>
            </w:r>
            <w:r w:rsidRPr="00E60C03"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Brief Biography</w:t>
            </w:r>
            <w:r>
              <w:rPr>
                <w:rFonts w:ascii="Cambria" w:eastAsia="等线" w:hAnsi="Cambria" w:cs="Calibri"/>
                <w:b/>
                <w:color w:val="044458" w:themeColor="accent6" w:themeShade="80"/>
                <w:sz w:val="22"/>
                <w:szCs w:val="28"/>
              </w:rPr>
              <w:t xml:space="preserve"> </w:t>
            </w:r>
            <w:r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 xml:space="preserve">(no more than </w:t>
            </w:r>
            <w:r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2</w:t>
            </w:r>
            <w:r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00 words)</w:t>
            </w:r>
          </w:p>
        </w:tc>
      </w:tr>
      <w:tr w:rsidR="00BA1D10" w:rsidRPr="00F15F65" w14:paraId="198C6AE0" w14:textId="77777777" w:rsidTr="0049282B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30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4A14C312" w14:textId="2ED57F83" w:rsidR="00BA1D10" w:rsidRPr="00F15F65" w:rsidRDefault="00BA1D10" w:rsidP="004C0EF7">
            <w:pPr>
              <w:jc w:val="both"/>
              <w:rPr>
                <w:rFonts w:ascii="Cambria" w:eastAsia="等线" w:hAnsi="Cambria"/>
                <w:sz w:val="21"/>
              </w:rPr>
            </w:pPr>
          </w:p>
        </w:tc>
      </w:tr>
    </w:tbl>
    <w:p w14:paraId="74A73BD2" w14:textId="762CDA9A" w:rsidR="004F6610" w:rsidRDefault="004F6610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57FC6821" w14:textId="1B8CD440" w:rsidR="00A3576F" w:rsidRPr="00A3576F" w:rsidRDefault="00A3576F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  <w:r w:rsidRPr="00A3576F">
        <w:rPr>
          <w:rFonts w:ascii="Cambria" w:eastAsiaTheme="minorEastAsia" w:hAnsi="Cambria" w:cs="Calibri" w:hint="eastAsia"/>
          <w:sz w:val="21"/>
          <w:szCs w:val="12"/>
          <w:lang w:eastAsia="zh-CN"/>
        </w:rPr>
        <w:t>Please continue to add to the table if there is more information available.</w:t>
      </w:r>
    </w:p>
    <w:p w14:paraId="52E7E3D0" w14:textId="136C51C3" w:rsidR="00BA0870" w:rsidRDefault="001B1F7F" w:rsidP="00A3576F">
      <w:pPr>
        <w:rPr>
          <w:rFonts w:ascii="Cambria" w:eastAsiaTheme="minorEastAsia" w:hAnsi="Cambria" w:cs="Calibri"/>
          <w:sz w:val="21"/>
          <w:szCs w:val="12"/>
          <w:lang w:eastAsia="zh-CN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36A0FFD3" w14:textId="4E84ACD9" w:rsidR="001B1F7F" w:rsidRPr="004F1147" w:rsidRDefault="001B1F7F" w:rsidP="001B1F7F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 w:rsidRPr="001B1F7F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lastRenderedPageBreak/>
        <w:t xml:space="preserve">Potential Contributing Authors (names </w:t>
      </w:r>
      <w:r w:rsidR="00DA0512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with affiliations </w:t>
      </w:r>
      <w:r w:rsidRPr="001B1F7F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and emails)</w:t>
      </w: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Style w:val="aa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1B1F7F" w14:paraId="378DA62A" w14:textId="77777777" w:rsidTr="005C67CC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7ED10E80" w14:textId="32694B75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35263F29" w14:textId="72BA5B3D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A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1751C8B6" w14:textId="4E1CD751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E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mail</w:t>
            </w:r>
          </w:p>
        </w:tc>
      </w:tr>
      <w:tr w:rsidR="00B4681F" w14:paraId="16F5E0E5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125CE8B" w14:textId="22C8DD8D" w:rsidR="00B4681F" w:rsidRPr="001B1F7F" w:rsidRDefault="00B4681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2719473" w14:textId="71EEA27E" w:rsidR="00B4681F" w:rsidRPr="001B1F7F" w:rsidRDefault="00B4681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A58AD1C" w14:textId="693AA875" w:rsidR="00B4681F" w:rsidRPr="001B1F7F" w:rsidRDefault="00B4681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40C9F0CF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21A6FB2D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DFEA2B3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CB46D17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24F099D8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3301F0B7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C7C6A4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069E37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4AC5FF3B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0D1796E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F2C1EA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AA15851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38D6EF80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3847E351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8E874CA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8D54578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63E0AEB0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DC360F3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B6B4E4C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A7BBE8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79675518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0E74AB49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CDBD162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7FC697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58FA4D24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4FB971A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2E07C2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908282E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1CB40926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F352815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54F7230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3DC7CFE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4DE1EC18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317D80D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4C84B4F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2FDCE59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51B00D5F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5D25EB0D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2B74291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B817D49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2C9E973F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47868F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A605499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C9A759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77D6EDB1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48E8DAA3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8187B3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E3C3C02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0BF21BE0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3202BD9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43F0563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0BE9F4C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180237F2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2738D23C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9E6174C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B188DBC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4D961135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0DE2E3F9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4506D72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C838BC7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6D36837D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51BFB40F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26B805C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1282C41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7FD31794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D2EE54A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B1F0134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7E0001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00893AF7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28CD1F64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039F80C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AEDD175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6B117E50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564613F3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9782665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165D7B7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19BFAAB7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DAFCB4A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C16B785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8B1C0B" w14:textId="77777777" w:rsidR="00A3576F" w:rsidRPr="001B1F7F" w:rsidRDefault="00A3576F" w:rsidP="00B468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08D38BA5" w14:textId="5202BCB5" w:rsidR="001B1F7F" w:rsidRDefault="001B1F7F" w:rsidP="003F4973">
      <w:pPr>
        <w:rPr>
          <w:rFonts w:ascii="Cambria" w:hAnsi="Cambria" w:cs="Calibri"/>
          <w:sz w:val="21"/>
          <w:szCs w:val="12"/>
        </w:rPr>
      </w:pPr>
    </w:p>
    <w:p w14:paraId="2E7899CC" w14:textId="63B0E23A" w:rsidR="00C25CCD" w:rsidRPr="00A3576F" w:rsidRDefault="00C25CCD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</w:p>
    <w:p w14:paraId="4CE67013" w14:textId="50069241" w:rsidR="001B1F7F" w:rsidRPr="00A3576F" w:rsidRDefault="00A3576F" w:rsidP="003F4973">
      <w:pPr>
        <w:rPr>
          <w:rFonts w:ascii="Cambria" w:eastAsiaTheme="minorEastAsia" w:hAnsi="Cambria" w:cs="Calibri"/>
          <w:sz w:val="21"/>
          <w:szCs w:val="12"/>
          <w:lang w:eastAsia="zh-CN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60F1D1F0" w14:textId="02600289" w:rsidR="001B1F7F" w:rsidRPr="004F1147" w:rsidRDefault="001B1F7F" w:rsidP="001B1F7F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lastRenderedPageBreak/>
        <w:t>Reviewer</w:t>
      </w:r>
      <w:r w:rsidRPr="001B1F7F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 xml:space="preserve">s 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(10-20 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n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ames with 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affiliations and 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email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s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)</w:t>
      </w:r>
      <w:r w:rsidRPr="004F1147">
        <w:rPr>
          <w:rFonts w:ascii="Cambria" w:eastAsia="等线" w:hAnsi="Cambria" w:cs="Calibri"/>
          <w:b/>
          <w:color w:val="044458" w:themeColor="accent6" w:themeShade="80"/>
          <w:sz w:val="28"/>
          <w:szCs w:val="40"/>
        </w:rPr>
        <w:t>:</w:t>
      </w:r>
    </w:p>
    <w:tbl>
      <w:tblPr>
        <w:tblStyle w:val="aa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E13E8" w14:paraId="3458B25F" w14:textId="77777777" w:rsidTr="005C67CC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49039FD6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2B179E79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A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C1EDFC" w:themeFill="accent6" w:themeFillTint="33"/>
            <w:vAlign w:val="center"/>
          </w:tcPr>
          <w:p w14:paraId="4427579B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044458" w:themeColor="accent6" w:themeShade="80"/>
                <w:szCs w:val="15"/>
                <w:lang w:eastAsia="zh-CN"/>
              </w:rPr>
              <w:t>E</w:t>
            </w:r>
            <w:r w:rsidRPr="001B1F7F">
              <w:rPr>
                <w:rFonts w:ascii="Cambria" w:eastAsiaTheme="minorEastAsia" w:hAnsi="Cambria" w:cs="Calibri"/>
                <w:b/>
                <w:bCs/>
                <w:color w:val="044458" w:themeColor="accent6" w:themeShade="80"/>
                <w:szCs w:val="15"/>
                <w:lang w:eastAsia="zh-CN"/>
              </w:rPr>
              <w:t>mail</w:t>
            </w:r>
          </w:p>
        </w:tc>
      </w:tr>
      <w:tr w:rsidR="008D4603" w14:paraId="2FF7C397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49BFB0EA" w14:textId="331CD316" w:rsidR="008D4603" w:rsidRPr="001B1F7F" w:rsidRDefault="008D4603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59F2E902" w14:textId="773CCE93" w:rsidR="008D4603" w:rsidRPr="001B1F7F" w:rsidRDefault="008D4603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56E1D00F" w14:textId="5A0DF81D" w:rsidR="008D4603" w:rsidRPr="001B1F7F" w:rsidRDefault="008D4603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01944668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C94DE06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616552A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71CDDC95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42996F8B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048F0238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7D54E1C7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3C667B6A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105EB462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0D7F9471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726E7D87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3D29304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2FAD146D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D4013F4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3E4A2652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3DACF7D9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5B0749F0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690CBCFD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28BB2FBF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30237333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030796A8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599A4571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0E66D493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9F5BAAF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0CEA1573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78E0F28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3FE82502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47E08F66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362C3D0A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6E6FA9E3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4CD56C97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32B3C8D4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4E1B68E6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418D61D3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67EEB989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4C50AD76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1052D587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007A0C5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0FAF54ED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5459B3C8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786B0BFF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2C1FFADF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61E80BE9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E1DCDC0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0F7A9799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24A6A939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28B6AE46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0348809C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1A1F10C4" w14:textId="77777777" w:rsidTr="00A3576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42A061F6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1DDAE85F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vAlign w:val="center"/>
          </w:tcPr>
          <w:p w14:paraId="72113B5B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3576F" w14:paraId="4D52F2DD" w14:textId="77777777" w:rsidTr="00E12B97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</w:tcBorders>
            <w:vAlign w:val="center"/>
          </w:tcPr>
          <w:p w14:paraId="0E59180D" w14:textId="77777777" w:rsidR="00A3576F" w:rsidRPr="00A3576F" w:rsidRDefault="00A3576F" w:rsidP="008D4603">
            <w:pPr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0AFC5F07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0ED64648" w14:textId="77777777" w:rsidR="00A3576F" w:rsidRPr="001B1F7F" w:rsidRDefault="00A3576F" w:rsidP="008D46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5479D51E" w14:textId="77777777" w:rsidR="001B1F7F" w:rsidRPr="001B1F7F" w:rsidRDefault="001B1F7F" w:rsidP="003F4973">
      <w:pPr>
        <w:rPr>
          <w:rFonts w:ascii="Cambria" w:hAnsi="Cambria" w:cs="Calibri"/>
          <w:sz w:val="21"/>
          <w:szCs w:val="12"/>
        </w:rPr>
      </w:pPr>
    </w:p>
    <w:sectPr w:rsidR="001B1F7F" w:rsidRPr="001B1F7F" w:rsidSect="00D731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D238B" w14:textId="77777777" w:rsidR="00F60F74" w:rsidRDefault="00F60F74" w:rsidP="003823BC">
      <w:pPr>
        <w:rPr>
          <w:rFonts w:hint="eastAsia"/>
        </w:rPr>
      </w:pPr>
      <w:r>
        <w:separator/>
      </w:r>
    </w:p>
  </w:endnote>
  <w:endnote w:type="continuationSeparator" w:id="0">
    <w:p w14:paraId="13F85A7B" w14:textId="77777777" w:rsidR="00F60F74" w:rsidRDefault="00F60F74" w:rsidP="003823B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C95FA7" w14:textId="77777777" w:rsidR="00B8296D" w:rsidRDefault="00B8296D">
    <w:pPr>
      <w:pStyle w:val="a7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E4FB6B" w14:textId="77777777" w:rsidR="00B8296D" w:rsidRDefault="00B8296D">
    <w:pPr>
      <w:pStyle w:val="a7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D39F1" w14:textId="77777777" w:rsidR="00B8296D" w:rsidRDefault="00B8296D">
    <w:pPr>
      <w:pStyle w:val="a7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E4078" w14:textId="77777777" w:rsidR="00F60F74" w:rsidRDefault="00F60F74" w:rsidP="003823BC">
      <w:pPr>
        <w:rPr>
          <w:rFonts w:hint="eastAsia"/>
        </w:rPr>
      </w:pPr>
      <w:r>
        <w:separator/>
      </w:r>
    </w:p>
  </w:footnote>
  <w:footnote w:type="continuationSeparator" w:id="0">
    <w:p w14:paraId="32E4A4FA" w14:textId="77777777" w:rsidR="00F60F74" w:rsidRDefault="00F60F74" w:rsidP="003823BC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BB036" w14:textId="77777777" w:rsidR="00B8296D" w:rsidRDefault="00B8296D">
    <w:pPr>
      <w:pStyle w:val="a5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1FFA2" w14:textId="0009820F" w:rsidR="006B13E8" w:rsidRPr="006B13E8" w:rsidRDefault="00A3576F" w:rsidP="006B13E8">
    <w:pP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28D65790" wp14:editId="39FB6011">
          <wp:simplePos x="0" y="0"/>
          <wp:positionH relativeFrom="column">
            <wp:posOffset>710533</wp:posOffset>
          </wp:positionH>
          <wp:positionV relativeFrom="paragraph">
            <wp:posOffset>-282575</wp:posOffset>
          </wp:positionV>
          <wp:extent cx="1411034" cy="623147"/>
          <wp:effectExtent l="0" t="0" r="0" b="5715"/>
          <wp:wrapNone/>
          <wp:docPr id="1351705440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1705440" name="图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11034" cy="6231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296D" w:rsidRPr="00B8296D">
      <w:rPr>
        <w:rFonts w:hint="eastAsia"/>
      </w:rPr>
      <w:t xml:space="preserve"> </w:t>
    </w:r>
    <w:r w:rsidR="00B8296D" w:rsidRPr="00B8296D">
      <w:rPr>
        <w:rFonts w:ascii="Arial" w:hAnsi="Arial" w:cs="Arial" w:hint="eastAsia"/>
        <w:noProof/>
        <w:color w:val="3E6330"/>
        <w:sz w:val="18"/>
        <w:szCs w:val="18"/>
      </w:rPr>
      <w:t>Shenyang</w:t>
    </w:r>
    <w:r w:rsidR="00F546CC" w:rsidRPr="00F546CC">
      <w:rPr>
        <w:rFonts w:ascii="Arial" w:hAnsi="Arial" w:cs="Arial"/>
        <w:noProof/>
        <w:color w:val="3E6330"/>
        <w:sz w:val="18"/>
        <w:szCs w:val="18"/>
      </w:rPr>
      <w:t xml:space="preserve">, China </w:t>
    </w:r>
    <w:r w:rsidR="00F546CC">
      <w:rPr>
        <w:rFonts w:ascii="Arial" w:eastAsiaTheme="minorEastAsia" w:hAnsi="Arial" w:cs="Arial" w:hint="eastAsia"/>
        <w:noProof/>
        <w:color w:val="3E6330"/>
        <w:sz w:val="18"/>
        <w:szCs w:val="18"/>
        <w:lang w:eastAsia="zh-CN"/>
      </w:rPr>
      <w:t>/</w:t>
    </w:r>
    <w:r w:rsidR="00B8296D" w:rsidRPr="00B8296D">
      <w:rPr>
        <w:rFonts w:ascii="Arial" w:hAnsi="Arial" w:cs="Arial" w:hint="eastAsia"/>
        <w:noProof/>
        <w:color w:val="3E6330"/>
        <w:sz w:val="18"/>
        <w:szCs w:val="18"/>
      </w:rPr>
      <w:t xml:space="preserve"> October 17-19, 2025</w:t>
    </w:r>
  </w:p>
  <w:p w14:paraId="7CA8AA36" w14:textId="0415A527" w:rsidR="006B13E8" w:rsidRPr="00B8296D" w:rsidRDefault="00B8296D" w:rsidP="006B13E8">
    <w:pPr>
      <w:pBdr>
        <w:bottom w:val="single" w:sz="6" w:space="1" w:color="auto"/>
      </w:pBdr>
      <w:spacing w:line="288" w:lineRule="auto"/>
      <w:jc w:val="right"/>
      <w:textAlignment w:val="center"/>
      <w:rPr>
        <w:rFonts w:ascii="Arial" w:eastAsiaTheme="minorEastAsia" w:hAnsi="Arial" w:cs="Arial" w:hint="eastAsia"/>
        <w:color w:val="3E6330"/>
        <w:sz w:val="18"/>
        <w:szCs w:val="18"/>
        <w:lang w:eastAsia="zh-CN"/>
      </w:rPr>
    </w:pPr>
    <w:r w:rsidRPr="00B8296D">
      <w:rPr>
        <w:rFonts w:ascii="Arial" w:hAnsi="Arial" w:cs="Arial" w:hint="eastAsia"/>
        <w:color w:val="3E6330"/>
        <w:sz w:val="18"/>
        <w:szCs w:val="18"/>
      </w:rPr>
      <w:t>https://www.ieee-icct.org/</w:t>
    </w:r>
  </w:p>
  <w:p w14:paraId="23FF7FF6" w14:textId="77777777" w:rsidR="006B13E8" w:rsidRPr="006B13E8" w:rsidRDefault="006B13E8" w:rsidP="006B13E8">
    <w:pPr>
      <w:pStyle w:val="a5"/>
      <w:rPr>
        <w:rFonts w:ascii="Arial" w:eastAsiaTheme="minorEastAsia" w:hAnsi="Arial" w:cs="Arial"/>
        <w:lang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3CC9B" w14:textId="77777777" w:rsidR="00B8296D" w:rsidRDefault="00B8296D">
    <w:pPr>
      <w:pStyle w:val="a5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92402"/>
    <w:multiLevelType w:val="hybridMultilevel"/>
    <w:tmpl w:val="38BCDB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C5C3CD6"/>
    <w:multiLevelType w:val="hybridMultilevel"/>
    <w:tmpl w:val="5FC44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3502977">
    <w:abstractNumId w:val="1"/>
  </w:num>
  <w:num w:numId="2" w16cid:durableId="133184807">
    <w:abstractNumId w:val="2"/>
  </w:num>
  <w:num w:numId="3" w16cid:durableId="704600662">
    <w:abstractNumId w:val="3"/>
  </w:num>
  <w:num w:numId="4" w16cid:durableId="2143696036">
    <w:abstractNumId w:val="0"/>
  </w:num>
  <w:num w:numId="5" w16cid:durableId="19962955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iOTWgB7VB6qLQAAAA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524C6"/>
    <w:rsid w:val="00053F3E"/>
    <w:rsid w:val="00061143"/>
    <w:rsid w:val="0006189C"/>
    <w:rsid w:val="0007146D"/>
    <w:rsid w:val="000808BB"/>
    <w:rsid w:val="00087B8A"/>
    <w:rsid w:val="000A013F"/>
    <w:rsid w:val="000A1579"/>
    <w:rsid w:val="000B2390"/>
    <w:rsid w:val="000B78E0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42EDF"/>
    <w:rsid w:val="00157023"/>
    <w:rsid w:val="0016360B"/>
    <w:rsid w:val="001753FD"/>
    <w:rsid w:val="00181A51"/>
    <w:rsid w:val="00185F46"/>
    <w:rsid w:val="001873FA"/>
    <w:rsid w:val="001953FC"/>
    <w:rsid w:val="001A29BE"/>
    <w:rsid w:val="001B0E7B"/>
    <w:rsid w:val="001B1F7F"/>
    <w:rsid w:val="001C0CF7"/>
    <w:rsid w:val="001D6182"/>
    <w:rsid w:val="001E188F"/>
    <w:rsid w:val="001F16F7"/>
    <w:rsid w:val="00201245"/>
    <w:rsid w:val="002108A3"/>
    <w:rsid w:val="00211F7A"/>
    <w:rsid w:val="00217F83"/>
    <w:rsid w:val="002200E5"/>
    <w:rsid w:val="0022550E"/>
    <w:rsid w:val="00242702"/>
    <w:rsid w:val="002504AA"/>
    <w:rsid w:val="0025772D"/>
    <w:rsid w:val="002664D8"/>
    <w:rsid w:val="00266681"/>
    <w:rsid w:val="00274CE2"/>
    <w:rsid w:val="00280E67"/>
    <w:rsid w:val="002820F8"/>
    <w:rsid w:val="002939AB"/>
    <w:rsid w:val="002A2561"/>
    <w:rsid w:val="002A2FBF"/>
    <w:rsid w:val="002B15AF"/>
    <w:rsid w:val="002C413C"/>
    <w:rsid w:val="002C6371"/>
    <w:rsid w:val="002E33A2"/>
    <w:rsid w:val="002F0C25"/>
    <w:rsid w:val="002F4ED4"/>
    <w:rsid w:val="00307B0F"/>
    <w:rsid w:val="00313423"/>
    <w:rsid w:val="00324126"/>
    <w:rsid w:val="00341583"/>
    <w:rsid w:val="003457EB"/>
    <w:rsid w:val="00346C90"/>
    <w:rsid w:val="00362852"/>
    <w:rsid w:val="003702F3"/>
    <w:rsid w:val="003823BC"/>
    <w:rsid w:val="00383128"/>
    <w:rsid w:val="003941EC"/>
    <w:rsid w:val="00395DAA"/>
    <w:rsid w:val="003B2999"/>
    <w:rsid w:val="003B6F2B"/>
    <w:rsid w:val="003D0015"/>
    <w:rsid w:val="003D10D1"/>
    <w:rsid w:val="003E6085"/>
    <w:rsid w:val="003F3286"/>
    <w:rsid w:val="003F4973"/>
    <w:rsid w:val="00402247"/>
    <w:rsid w:val="00404F0D"/>
    <w:rsid w:val="004064F8"/>
    <w:rsid w:val="00412E15"/>
    <w:rsid w:val="0043335B"/>
    <w:rsid w:val="00443249"/>
    <w:rsid w:val="00453450"/>
    <w:rsid w:val="0045406D"/>
    <w:rsid w:val="00455D48"/>
    <w:rsid w:val="00462C58"/>
    <w:rsid w:val="004633FA"/>
    <w:rsid w:val="00466571"/>
    <w:rsid w:val="0049282B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4F7A31"/>
    <w:rsid w:val="00504297"/>
    <w:rsid w:val="005135E7"/>
    <w:rsid w:val="00515D66"/>
    <w:rsid w:val="0052500B"/>
    <w:rsid w:val="00535464"/>
    <w:rsid w:val="00541B42"/>
    <w:rsid w:val="00541BC9"/>
    <w:rsid w:val="00541CEE"/>
    <w:rsid w:val="00584AC0"/>
    <w:rsid w:val="005A7639"/>
    <w:rsid w:val="005B1037"/>
    <w:rsid w:val="005B26B0"/>
    <w:rsid w:val="005C2217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51EA"/>
    <w:rsid w:val="0066759D"/>
    <w:rsid w:val="00675AAE"/>
    <w:rsid w:val="00683AF4"/>
    <w:rsid w:val="006A257F"/>
    <w:rsid w:val="006B13E8"/>
    <w:rsid w:val="006D527E"/>
    <w:rsid w:val="006D7F46"/>
    <w:rsid w:val="00705466"/>
    <w:rsid w:val="0071024F"/>
    <w:rsid w:val="00735779"/>
    <w:rsid w:val="007404D5"/>
    <w:rsid w:val="007579C7"/>
    <w:rsid w:val="00763A1A"/>
    <w:rsid w:val="00764D6F"/>
    <w:rsid w:val="00781A81"/>
    <w:rsid w:val="007A25E0"/>
    <w:rsid w:val="007A3140"/>
    <w:rsid w:val="007A5B63"/>
    <w:rsid w:val="007D44A3"/>
    <w:rsid w:val="007F0526"/>
    <w:rsid w:val="007F244F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59B2"/>
    <w:rsid w:val="008A705A"/>
    <w:rsid w:val="008A7087"/>
    <w:rsid w:val="008B2EB9"/>
    <w:rsid w:val="008B7ABA"/>
    <w:rsid w:val="008D3EE6"/>
    <w:rsid w:val="008D4603"/>
    <w:rsid w:val="008F27E7"/>
    <w:rsid w:val="008F3904"/>
    <w:rsid w:val="00907970"/>
    <w:rsid w:val="00926E11"/>
    <w:rsid w:val="00927721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9013C"/>
    <w:rsid w:val="009A7747"/>
    <w:rsid w:val="009B5A24"/>
    <w:rsid w:val="009B7C5D"/>
    <w:rsid w:val="009C32E3"/>
    <w:rsid w:val="009C38B5"/>
    <w:rsid w:val="009C6826"/>
    <w:rsid w:val="009D2285"/>
    <w:rsid w:val="009E07B6"/>
    <w:rsid w:val="00A014E9"/>
    <w:rsid w:val="00A02048"/>
    <w:rsid w:val="00A02AC3"/>
    <w:rsid w:val="00A058DD"/>
    <w:rsid w:val="00A13B73"/>
    <w:rsid w:val="00A1774B"/>
    <w:rsid w:val="00A3576F"/>
    <w:rsid w:val="00A358BF"/>
    <w:rsid w:val="00A35BC0"/>
    <w:rsid w:val="00A370AF"/>
    <w:rsid w:val="00A41239"/>
    <w:rsid w:val="00A43652"/>
    <w:rsid w:val="00A503CF"/>
    <w:rsid w:val="00A51189"/>
    <w:rsid w:val="00A6403A"/>
    <w:rsid w:val="00A72F58"/>
    <w:rsid w:val="00A77516"/>
    <w:rsid w:val="00A8414F"/>
    <w:rsid w:val="00A8420E"/>
    <w:rsid w:val="00A854A1"/>
    <w:rsid w:val="00A87599"/>
    <w:rsid w:val="00A930CE"/>
    <w:rsid w:val="00AA0C95"/>
    <w:rsid w:val="00AA0CD9"/>
    <w:rsid w:val="00AA532B"/>
    <w:rsid w:val="00AA73EE"/>
    <w:rsid w:val="00AD2CBC"/>
    <w:rsid w:val="00AE1D65"/>
    <w:rsid w:val="00AE22D6"/>
    <w:rsid w:val="00AF1CEE"/>
    <w:rsid w:val="00AF79E7"/>
    <w:rsid w:val="00B36E9B"/>
    <w:rsid w:val="00B37CDE"/>
    <w:rsid w:val="00B4681F"/>
    <w:rsid w:val="00B4700A"/>
    <w:rsid w:val="00B52EA1"/>
    <w:rsid w:val="00B65BA7"/>
    <w:rsid w:val="00B65BE4"/>
    <w:rsid w:val="00B6679D"/>
    <w:rsid w:val="00B67CF9"/>
    <w:rsid w:val="00B71E43"/>
    <w:rsid w:val="00B8296D"/>
    <w:rsid w:val="00B846EF"/>
    <w:rsid w:val="00B9016F"/>
    <w:rsid w:val="00BA0870"/>
    <w:rsid w:val="00BA1D10"/>
    <w:rsid w:val="00BA202F"/>
    <w:rsid w:val="00BA3559"/>
    <w:rsid w:val="00BC5AA3"/>
    <w:rsid w:val="00C003AF"/>
    <w:rsid w:val="00C07BF2"/>
    <w:rsid w:val="00C122F0"/>
    <w:rsid w:val="00C25CCD"/>
    <w:rsid w:val="00C3105D"/>
    <w:rsid w:val="00C51BE8"/>
    <w:rsid w:val="00C5495C"/>
    <w:rsid w:val="00C57513"/>
    <w:rsid w:val="00C62846"/>
    <w:rsid w:val="00C72C04"/>
    <w:rsid w:val="00C86855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11FBD"/>
    <w:rsid w:val="00D2124F"/>
    <w:rsid w:val="00D43E06"/>
    <w:rsid w:val="00D46766"/>
    <w:rsid w:val="00D514D5"/>
    <w:rsid w:val="00D61517"/>
    <w:rsid w:val="00D642AB"/>
    <w:rsid w:val="00D71FF4"/>
    <w:rsid w:val="00D7310E"/>
    <w:rsid w:val="00D9163B"/>
    <w:rsid w:val="00D92437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270B0"/>
    <w:rsid w:val="00E33A62"/>
    <w:rsid w:val="00E41FBB"/>
    <w:rsid w:val="00E43D33"/>
    <w:rsid w:val="00E47C37"/>
    <w:rsid w:val="00E60C03"/>
    <w:rsid w:val="00E83229"/>
    <w:rsid w:val="00EA7635"/>
    <w:rsid w:val="00EC1DAD"/>
    <w:rsid w:val="00ED0ABC"/>
    <w:rsid w:val="00ED471D"/>
    <w:rsid w:val="00ED754C"/>
    <w:rsid w:val="00EE0993"/>
    <w:rsid w:val="00F15F65"/>
    <w:rsid w:val="00F33D8F"/>
    <w:rsid w:val="00F36091"/>
    <w:rsid w:val="00F375E6"/>
    <w:rsid w:val="00F4343C"/>
    <w:rsid w:val="00F43A0C"/>
    <w:rsid w:val="00F44522"/>
    <w:rsid w:val="00F51C62"/>
    <w:rsid w:val="00F546CC"/>
    <w:rsid w:val="00F55872"/>
    <w:rsid w:val="00F60F74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1BE0B"/>
  <w15:docId w15:val="{56E3F8DD-E65A-4DBD-A4C0-9F3755BF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82B"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823BC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character" w:customStyle="1" w:styleId="a4">
    <w:name w:val="批注框文本 字符"/>
    <w:link w:val="a3"/>
    <w:uiPriority w:val="99"/>
    <w:semiHidden/>
    <w:rsid w:val="003823BC"/>
    <w:rPr>
      <w:rFonts w:ascii="Malgun Gothic" w:eastAsia="Malgun Gothic" w:hAnsi="Malgun Gothic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6">
    <w:name w:val="页眉 字符"/>
    <w:basedOn w:val="a0"/>
    <w:link w:val="a5"/>
    <w:uiPriority w:val="99"/>
    <w:rsid w:val="003823BC"/>
  </w:style>
  <w:style w:type="paragraph" w:styleId="a7">
    <w:name w:val="footer"/>
    <w:basedOn w:val="a"/>
    <w:link w:val="a8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8">
    <w:name w:val="页脚 字符"/>
    <w:basedOn w:val="a0"/>
    <w:link w:val="a7"/>
    <w:uiPriority w:val="99"/>
    <w:rsid w:val="003823BC"/>
  </w:style>
  <w:style w:type="paragraph" w:styleId="a9">
    <w:name w:val="List Paragraph"/>
    <w:basedOn w:val="a"/>
    <w:uiPriority w:val="34"/>
    <w:qFormat/>
    <w:rsid w:val="00D212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a">
    <w:name w:val="Table Grid"/>
    <w:basedOn w:val="a1"/>
    <w:uiPriority w:val="59"/>
    <w:rsid w:val="00610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sid w:val="00AE1D65"/>
    <w:rPr>
      <w:b/>
      <w:bCs/>
    </w:rPr>
  </w:style>
  <w:style w:type="character" w:customStyle="1" w:styleId="apple-converted-space">
    <w:name w:val="apple-converted-space"/>
    <w:basedOn w:val="a0"/>
    <w:rsid w:val="00AE1D65"/>
  </w:style>
  <w:style w:type="paragraph" w:styleId="ac">
    <w:name w:val="Revision"/>
    <w:hidden/>
    <w:uiPriority w:val="99"/>
    <w:semiHidden/>
    <w:rsid w:val="006D7F46"/>
    <w:rPr>
      <w:rFonts w:ascii="PMingLiU" w:eastAsia="PMingLiU" w:hAnsi="PMingLiU" w:cs="PMingLiU"/>
      <w:sz w:val="24"/>
      <w:szCs w:val="24"/>
      <w:lang w:eastAsia="zh-TW"/>
    </w:rPr>
  </w:style>
  <w:style w:type="character" w:styleId="ad">
    <w:name w:val="Hyperlink"/>
    <w:basedOn w:val="a0"/>
    <w:uiPriority w:val="99"/>
    <w:unhideWhenUsed/>
    <w:rsid w:val="00F546CC"/>
    <w:rPr>
      <w:color w:val="6B9F25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546CC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C122F0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绿色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8</Words>
  <Characters>79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Guan</dc:creator>
  <cp:keywords/>
  <cp:lastModifiedBy>Jingyao Li</cp:lastModifiedBy>
  <cp:revision>2</cp:revision>
  <cp:lastPrinted>2019-07-05T07:49:00Z</cp:lastPrinted>
  <dcterms:created xsi:type="dcterms:W3CDTF">2025-02-25T06:04:00Z</dcterms:created>
  <dcterms:modified xsi:type="dcterms:W3CDTF">2025-02-25T06:04:00Z</dcterms:modified>
</cp:coreProperties>
</file>